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ship in Sudan Khartoum</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your.email@example.com | Phone: +249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hartoum, Sudan</w:t>
      </w:r>
    </w:p>
    <w:bookmarkStart w:id="21"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t is with profound enthusiasm that I submit my Internship Application Letter for the Web Designer internship position at [Company Name] in Sudan Khartoum. As a passionate digital creative deeply invested in Sudan's technological evolution, I am eager to contribute my skills and fresh perspectives to your esteemed team while immersing myself in Khartoum's dynamic digital landscape. Having closely followed [Company Name]'s innovative projects that bridge traditional Sudanese culture with modern web experiences, I am certain this internship represents the perfect catalyst for my professional growth within Sudan's burgeoning tech ecosystem.</w:t>
      </w:r>
    </w:p>
    <w:p>
      <w:pPr>
        <w:pStyle w:val="BodyText"/>
      </w:pPr>
      <w:r>
        <w:t xml:space="preserve">My academic foundation includes a Bachelor of Science in Digital Media Design from the University of Khartoum, where I graduated with honors while actively participating in campus initiatives that promoted digital literacy across Sudan. My coursework emphasized responsive web development, user experience (UX) principles, and culturally sensitive design – all critical for creating meaningful online experiences for diverse audiences in Sudan Khartoum. During my studies, I developed a portfolio showcasing projects like "Sudan Heritage Online," a platform celebrating traditional Nilotic art through interactive web elements that attracted over 5,000 monthly visitors from across the country. This project taught me to balance aesthetic innovation with cultural authenticity – a skill I believe is essential for any Web Designer operating in Sudan Khartoum.</w:t>
      </w:r>
    </w:p>
    <w:p>
      <w:pPr>
        <w:pStyle w:val="BodyText"/>
      </w:pPr>
      <w:r>
        <w:t xml:space="preserve">Proficient in industry-standard tools including Adobe Creative Suite (particularly Figma and Photoshop), HTML5, CSS3, JavaScript, and WordPress, I have successfully completed six freelance projects for local Sudanese businesses. One notable project involved redesigning the website for "Al-Jazeera Café," a historic Khartoum eatery. By incorporating elements of Sudanese geometric patterns into the navigation menu and optimizing loading speeds for low-bandwidth users (a critical consideration in many parts of Sudan), I helped increase their online engagement by 72% within three months. This experience reinforced my understanding that effective web design in Sudan Khartoum must prioritize both visual cultural resonance and technical accessibility – a philosophy I am eager to bring to your team.</w:t>
      </w:r>
    </w:p>
    <w:p>
      <w:pPr>
        <w:pStyle w:val="BodyText"/>
      </w:pPr>
      <w:r>
        <w:t xml:space="preserve">What excites me most about this opportunity is the chance to contribute to Sudan's digital transformation at its epicenter. Khartoum, as the capital city of Sudan, stands at an inflection point where technological innovation meets deep cultural roots. I have observed how web design directly impacts social and economic development here: from e-commerce platforms enabling small farmers in Gezira State to reach wider markets, to government portals improving public service access in Omdurman. As a Web Designer intern committed to creating inclusive digital spaces, I am particularly drawn to [Company Name]'s work on the "Digital Sudan Initiative," which aims to make online services accessible across all 18 states. I am confident my skills in mobile-first responsive design and cross-cultural UI/UX principles align perfectly with this mission.</w:t>
      </w:r>
    </w:p>
    <w:p>
      <w:pPr>
        <w:pStyle w:val="BodyText"/>
      </w:pPr>
      <w:r>
        <w:t xml:space="preserve">My technical competencies extend beyond visual design to include essential backend fundamentals. I possess working knowledge of PHP for content management systems and have implemented SEO best practices that boosted organic traffic by 40% for a local NGO's website. In Sudan Khartoum, where internet infrastructure varies significantly, I understand the critical importance of optimizing sites for slow connections without compromising user experience. My portfolio demonstrates multiple projects with compressed image galleries and lazy-loading elements specifically designed to function smoothly on 2G networks – an adaptation that has proven vital for reaching users across Sudan's rural communities.</w:t>
      </w:r>
    </w:p>
    <w:p>
      <w:pPr>
        <w:pStyle w:val="BodyText"/>
      </w:pPr>
      <w:r>
        <w:t xml:space="preserve">What sets me apart is my deep contextual understanding of Sudanese digital culture. Having grown up in Khartoum, I've witnessed firsthand how mobile-first web experiences are reshaping daily life across the nation. I actively participate in local tech meetups like "Khartoum Tech Hub" where we discuss challenges specific to Sudan's internet landscape – from payment gateway limitations to cultural nuances in content presentation. My fluency in Arabic (Mastery: Native) and English (Fluency: Professional) allows me to communicate effectively with both international clients and local stakeholders, ensuring design solutions resonate authentically with Sudanese users.</w:t>
      </w:r>
    </w:p>
    <w:p>
      <w:pPr>
        <w:pStyle w:val="BodyText"/>
      </w:pPr>
      <w:r>
        <w:t xml:space="preserve">I am particularly inspired by [Company Name]'s commitment to community-driven innovation, such as your recent partnership with the Khartoum Digital Academy to train young designers in responsive techniques. This aligns perfectly with my belief that web design should empower communities rather than merely serve commercial interests. As a Web Designer intern, I would bring not only technical skills but also a genuine passion for leveraging digital tools to support Sudan's development goals – from promoting cultural heritage to enabling economic opportunities for artisans across the nation.</w:t>
      </w:r>
    </w:p>
    <w:p>
      <w:pPr>
        <w:pStyle w:val="BodyText"/>
      </w:pPr>
      <w:r>
        <w:t xml:space="preserve">I have attached my portfolio showcasing 15+ projects, including responsive redesigns of Sudanese e-commerce sites and culturally adaptive social media campaigns. I am available for an interview at your earliest convenience and would welcome the opportunity to discuss how my skills in user-centered design, mobile optimization, and cultural intelligence can support [Company Name]'s vision while contributing meaningfully to Sudan Khartoum's digital future.</w:t>
      </w:r>
    </w:p>
    <w:p>
      <w:pPr>
        <w:pStyle w:val="BodyText"/>
      </w:pPr>
      <w:r>
        <w:t xml:space="preserve">Thank you for considering my Internship Application Letter. I am eager to bring my dedication, technical skills, and cultural insight to your team and contribute to the exciting web design landscape in Sudan Khartoum. I look forward to discussing how my background aligns with your needs during an interview.</w:t>
      </w:r>
    </w:p>
    <w:p>
      <w:pPr>
        <w:pStyle w:val="BodyText"/>
      </w:pPr>
      <w:r>
        <w:t xml:space="preserve">Sincerely,</w:t>
      </w:r>
    </w:p>
    <w:p>
      <w:pPr>
        <w:pStyle w:val="BodyText"/>
      </w:pPr>
      <w:r>
        <w:t xml:space="preserve">[Your Full Name]</w:t>
      </w:r>
    </w:p>
    <w:p>
      <w:pPr>
        <w:pStyle w:val="BodyText"/>
      </w:pPr>
      <w:r>
        <w:rPr>
          <w:bCs/>
          <w:b/>
        </w:rPr>
        <w:t xml:space="preserve">Portfolio Link:</w:t>
      </w:r>
      <w:r>
        <w:t xml:space="preserve"> </w:t>
      </w:r>
      <w:r>
        <w:t xml:space="preserve">www.yourportfolio.com/sudan-web-design</w:t>
      </w:r>
    </w:p>
    <w:p>
      <w:pPr>
        <w:pStyle w:val="BodyText"/>
      </w:pPr>
      <w:r>
        <w:rPr>
          <w:bCs/>
          <w:b/>
        </w:rPr>
        <w:t xml:space="preserve">Additional Note:</w:t>
      </w:r>
      <w:r>
        <w:t xml:space="preserve"> </w:t>
      </w:r>
      <w:r>
        <w:t xml:space="preserve">All projects in my portfolio feature mobile-optimized solutions tested across Sudanese network conditions, with accessibility compliance meeting WCAG 2.1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8T16:21:49Z</dcterms:created>
  <dcterms:modified xsi:type="dcterms:W3CDTF">2026-07-18T16:21:49Z</dcterms:modified>
</cp:coreProperties>
</file>

<file path=docProps/custom.xml><?xml version="1.0" encoding="utf-8"?>
<Properties xmlns="http://schemas.openxmlformats.org/officeDocument/2006/custom-properties" xmlns:vt="http://schemas.openxmlformats.org/officeDocument/2006/docPropsVTypes"/>
</file>